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7B2E" w:rsidRDefault="000F77CE" w:rsidP="00E52AE3">
      <w:pPr>
        <w:pStyle w:val="AralkYok"/>
        <w:spacing w:after="200" w:line="276" w:lineRule="auto"/>
        <w:ind w:left="-426" w:firstLine="284"/>
        <w:rPr>
          <w:lang w:eastAsia="tr-TR"/>
        </w:rPr>
      </w:pPr>
      <w:r>
        <w:rPr>
          <w:lang w:eastAsia="tr-TR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538480</wp:posOffset>
            </wp:positionH>
            <wp:positionV relativeFrom="paragraph">
              <wp:posOffset>-547370</wp:posOffset>
            </wp:positionV>
            <wp:extent cx="1083945" cy="1083945"/>
            <wp:effectExtent l="19050" t="0" r="1905" b="0"/>
            <wp:wrapNone/>
            <wp:docPr id="9" name="Resim 9" descr="egitimbilimler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gitimbilimlerix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945" cy="1083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667E2">
        <w:rPr>
          <w:lang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538480</wp:posOffset>
                </wp:positionH>
                <wp:positionV relativeFrom="paragraph">
                  <wp:posOffset>-463550</wp:posOffset>
                </wp:positionV>
                <wp:extent cx="6847840" cy="989330"/>
                <wp:effectExtent l="0" t="0" r="635" b="254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7840" cy="989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216FC" w:rsidRDefault="001216FC" w:rsidP="00AF7B2E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.C.</w:t>
                            </w:r>
                          </w:p>
                          <w:p w:rsidR="00AF7B2E" w:rsidRPr="00AF7B2E" w:rsidRDefault="00AF7B2E" w:rsidP="00AF7B2E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AF7B2E">
                              <w:rPr>
                                <w:b/>
                                <w:sz w:val="24"/>
                              </w:rPr>
                              <w:t>AKDENİZ ÜNİVERSİTESİ</w:t>
                            </w:r>
                          </w:p>
                          <w:p w:rsidR="00AF7B2E" w:rsidRPr="00AF7B2E" w:rsidRDefault="00AF7B2E" w:rsidP="00AF7B2E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AF7B2E">
                              <w:rPr>
                                <w:b/>
                                <w:sz w:val="24"/>
                              </w:rPr>
                              <w:t>EĞİTİM BİLİMLERİ ENSTİTÜSÜ</w:t>
                            </w:r>
                          </w:p>
                          <w:p w:rsidR="00AF7B2E" w:rsidRPr="00AF7B2E" w:rsidRDefault="00AF7B2E" w:rsidP="00AF7B2E">
                            <w:pPr>
                              <w:pStyle w:val="AralkYok"/>
                              <w:rPr>
                                <w:b/>
                                <w:sz w:val="24"/>
                              </w:rPr>
                            </w:pPr>
                          </w:p>
                          <w:p w:rsidR="00AF7B2E" w:rsidRPr="006175BA" w:rsidRDefault="00D04440" w:rsidP="00AF7B2E">
                            <w:pPr>
                              <w:pStyle w:val="AralkYok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EZ KONUSU ÖNERME</w:t>
                            </w:r>
                            <w:r w:rsidR="00C64D8A">
                              <w:rPr>
                                <w:b/>
                              </w:rPr>
                              <w:t xml:space="preserve">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-42.4pt;margin-top:-36.5pt;width:539.2pt;height:77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" stroked="f">
                <v:textbox>
                  <w:txbxContent>
                    <w:p w:rsidR="001216FC" w:rsidRDefault="001216FC" w:rsidP="00AF7B2E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T.C.</w:t>
                      </w:r>
                    </w:p>
                    <w:p w:rsidR="00AF7B2E" w:rsidRPr="00AF7B2E" w:rsidRDefault="00AF7B2E" w:rsidP="00AF7B2E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 w:rsidRPr="00AF7B2E">
                        <w:rPr>
                          <w:b/>
                          <w:sz w:val="24"/>
                        </w:rPr>
                        <w:t>AKDENİZ ÜNİVERSİTESİ</w:t>
                      </w:r>
                    </w:p>
                    <w:p w:rsidR="00AF7B2E" w:rsidRPr="00AF7B2E" w:rsidRDefault="00AF7B2E" w:rsidP="00AF7B2E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 w:rsidRPr="00AF7B2E">
                        <w:rPr>
                          <w:b/>
                          <w:sz w:val="24"/>
                        </w:rPr>
                        <w:t>EĞİTİM BİLİMLERİ ENSTİTÜSÜ</w:t>
                      </w:r>
                    </w:p>
                    <w:p w:rsidR="00AF7B2E" w:rsidRPr="00AF7B2E" w:rsidRDefault="00AF7B2E" w:rsidP="00AF7B2E">
                      <w:pPr>
                        <w:pStyle w:val="AralkYok"/>
                        <w:rPr>
                          <w:b/>
                          <w:sz w:val="24"/>
                        </w:rPr>
                      </w:pPr>
                    </w:p>
                    <w:p w:rsidR="00AF7B2E" w:rsidRPr="006175BA" w:rsidRDefault="00D04440" w:rsidP="00AF7B2E">
                      <w:pPr>
                        <w:pStyle w:val="AralkYok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EZ KONUSU ÖNERME</w:t>
                      </w:r>
                      <w:r w:rsidR="00C64D8A">
                        <w:rPr>
                          <w:b/>
                        </w:rPr>
                        <w:t xml:space="preserve"> FORMU</w:t>
                      </w:r>
                    </w:p>
                  </w:txbxContent>
                </v:textbox>
              </v:shape>
            </w:pict>
          </mc:Fallback>
        </mc:AlternateContent>
      </w:r>
    </w:p>
    <w:p w:rsidR="00255858" w:rsidRDefault="002667E2" w:rsidP="00C25688">
      <w:pPr>
        <w:pStyle w:val="AralkYok"/>
        <w:spacing w:after="200" w:line="276" w:lineRule="auto"/>
      </w:pPr>
      <w:r>
        <w:rPr>
          <w:lang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559435</wp:posOffset>
                </wp:positionH>
                <wp:positionV relativeFrom="paragraph">
                  <wp:posOffset>235585</wp:posOffset>
                </wp:positionV>
                <wp:extent cx="6868160" cy="0"/>
                <wp:effectExtent l="17145" t="19050" r="20320" b="38100"/>
                <wp:wrapNone/>
                <wp:docPr id="1" name="Düz Bağlayıcı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816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699D1C" id="Düz Bağlayıcı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4.05pt,18.55pt" to="496.7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" strokeweight="2pt">
                <v:shadow on="t" color="black" opacity="24903f" origin=",.5" offset="0,.55556mm"/>
              </v:line>
            </w:pict>
          </mc:Fallback>
        </mc:AlternateContent>
      </w:r>
    </w:p>
    <w:tbl>
      <w:tblPr>
        <w:tblW w:w="10850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283"/>
        <w:gridCol w:w="282"/>
        <w:gridCol w:w="710"/>
        <w:gridCol w:w="143"/>
        <w:gridCol w:w="1418"/>
        <w:gridCol w:w="283"/>
        <w:gridCol w:w="210"/>
        <w:gridCol w:w="754"/>
        <w:gridCol w:w="310"/>
        <w:gridCol w:w="49"/>
        <w:gridCol w:w="237"/>
        <w:gridCol w:w="1275"/>
        <w:gridCol w:w="709"/>
        <w:gridCol w:w="423"/>
        <w:gridCol w:w="1987"/>
        <w:gridCol w:w="850"/>
        <w:gridCol w:w="567"/>
        <w:gridCol w:w="284"/>
        <w:gridCol w:w="76"/>
      </w:tblGrid>
      <w:tr w:rsidR="002F7A7E" w:rsidTr="0082050F">
        <w:trPr>
          <w:gridAfter w:val="1"/>
          <w:wAfter w:w="76" w:type="dxa"/>
          <w:trHeight w:val="306"/>
        </w:trPr>
        <w:tc>
          <w:tcPr>
            <w:tcW w:w="283" w:type="dxa"/>
            <w:shd w:val="clear" w:color="auto" w:fill="auto"/>
          </w:tcPr>
          <w:p w:rsidR="002F7A7E" w:rsidRPr="00C25688" w:rsidRDefault="002F7A7E" w:rsidP="00C25688">
            <w:pPr>
              <w:pStyle w:val="AralkYok"/>
              <w:rPr>
                <w:b/>
              </w:rPr>
            </w:pPr>
          </w:p>
        </w:tc>
        <w:tc>
          <w:tcPr>
            <w:tcW w:w="10491" w:type="dxa"/>
            <w:gridSpan w:val="17"/>
            <w:shd w:val="clear" w:color="auto" w:fill="auto"/>
          </w:tcPr>
          <w:p w:rsidR="002F7A7E" w:rsidRPr="00C25688" w:rsidRDefault="002F7A7E" w:rsidP="0065280E">
            <w:pPr>
              <w:pStyle w:val="AralkYok"/>
              <w:rPr>
                <w:b/>
              </w:rPr>
            </w:pPr>
            <w:r w:rsidRPr="00045564">
              <w:rPr>
                <w:b/>
              </w:rPr>
              <w:t>I. ÖĞRENCİ BİLGİLERİ</w:t>
            </w:r>
          </w:p>
        </w:tc>
      </w:tr>
      <w:tr w:rsidR="0088264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  <w:r>
              <w:t>NUMARASI, ADI, SOYADI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</w:tr>
      <w:tr w:rsidR="0088264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  <w:r>
              <w:rPr>
                <w:lang w:eastAsia="tr-TR"/>
              </w:rPr>
              <w:t>BİLİM DALI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  <w:r>
              <w:rPr>
                <w:lang w:eastAsia="tr-TR"/>
              </w:rP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</w:p>
        </w:tc>
      </w:tr>
      <w:tr w:rsidR="0088264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Pr="00FF0A8C" w:rsidRDefault="00D04440" w:rsidP="00FF0A8C">
            <w:pPr>
              <w:pStyle w:val="AralkYok"/>
            </w:pPr>
            <w:r>
              <w:t>DANIŞMANI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</w:tr>
      <w:tr w:rsidR="0088264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Default="00D04440" w:rsidP="00FF0A8C">
            <w:pPr>
              <w:pStyle w:val="AralkYok"/>
            </w:pPr>
            <w:r>
              <w:t>PROGRAMI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882647" w:rsidRPr="00FF0A8C" w:rsidRDefault="0065280E" w:rsidP="002667E2">
            <w:pPr>
              <w:pStyle w:val="AralkYok"/>
            </w:pPr>
            <w:r>
              <w:t xml:space="preserve">                                                                </w:t>
            </w:r>
          </w:p>
        </w:tc>
        <w:tc>
          <w:tcPr>
            <w:tcW w:w="284" w:type="dxa"/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</w:tr>
      <w:tr w:rsidR="00882647" w:rsidTr="0082050F">
        <w:trPr>
          <w:gridAfter w:val="9"/>
          <w:wAfter w:w="6408" w:type="dxa"/>
          <w:trHeight w:val="57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</w:tr>
      <w:tr w:rsidR="00CC4ACA" w:rsidTr="0082050F">
        <w:trPr>
          <w:gridAfter w:val="1"/>
          <w:wAfter w:w="76" w:type="dxa"/>
          <w:trHeight w:val="340"/>
        </w:trPr>
        <w:tc>
          <w:tcPr>
            <w:tcW w:w="283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3800" w:type="dxa"/>
            <w:gridSpan w:val="7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CC4ACA" w:rsidRDefault="00CC4ACA" w:rsidP="00D04440">
            <w:pPr>
              <w:pStyle w:val="AralkYok"/>
              <w:spacing w:before="120"/>
              <w:rPr>
                <w:b/>
              </w:rPr>
            </w:pPr>
            <w:r w:rsidRPr="00045564">
              <w:rPr>
                <w:b/>
              </w:rPr>
              <w:t xml:space="preserve">II. </w:t>
            </w:r>
            <w:r w:rsidR="0065280E">
              <w:rPr>
                <w:b/>
              </w:rPr>
              <w:t xml:space="preserve">ÖNERİLEN </w:t>
            </w:r>
            <w:r w:rsidR="00D04440">
              <w:rPr>
                <w:b/>
              </w:rPr>
              <w:t>TEZ BİLGİLERİ</w:t>
            </w:r>
          </w:p>
        </w:tc>
        <w:tc>
          <w:tcPr>
            <w:tcW w:w="359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6332" w:type="dxa"/>
            <w:gridSpan w:val="8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FF0A8C" w:rsidRDefault="00CC4ACA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D04440" w:rsidRDefault="00FD432C" w:rsidP="00D04440">
            <w:pPr>
              <w:pStyle w:val="AralkYok"/>
            </w:pPr>
            <w:r>
              <w:t>1.</w:t>
            </w:r>
            <w:r w:rsidR="00D04440">
              <w:t>Tezin Adı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3518" w:type="dxa"/>
            <w:gridSpan w:val="6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359" w:type="dxa"/>
            <w:gridSpan w:val="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04440" w:rsidRDefault="00FD432C" w:rsidP="00D04440">
            <w:pPr>
              <w:pStyle w:val="AralkYok"/>
            </w:pPr>
            <w:r>
              <w:t>2.</w:t>
            </w:r>
            <w:r w:rsidR="00D04440">
              <w:t>Tezin İngilizce Adı</w:t>
            </w:r>
          </w:p>
        </w:tc>
        <w:tc>
          <w:tcPr>
            <w:tcW w:w="359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3518" w:type="dxa"/>
            <w:gridSpan w:val="6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359" w:type="dxa"/>
            <w:gridSpan w:val="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04440" w:rsidRDefault="00FD432C" w:rsidP="0066592C">
            <w:pPr>
              <w:pStyle w:val="AralkYok"/>
            </w:pPr>
            <w:r>
              <w:t>3.</w:t>
            </w:r>
            <w:r w:rsidR="00D04440">
              <w:t xml:space="preserve">Tezin </w:t>
            </w:r>
            <w:r w:rsidR="0066592C">
              <w:t>B</w:t>
            </w:r>
            <w:r w:rsidR="00D04440">
              <w:t>ilim Dalı ve Alanı</w:t>
            </w:r>
          </w:p>
        </w:tc>
        <w:tc>
          <w:tcPr>
            <w:tcW w:w="359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4. Anahtar Kelimeler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5. Keywords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D04440" w:rsidRDefault="00FD432C" w:rsidP="003B04AE">
            <w:pPr>
              <w:pStyle w:val="AralkYok"/>
              <w:spacing w:before="120"/>
            </w:pPr>
            <w:r>
              <w:t>6.</w:t>
            </w:r>
            <w:r w:rsidR="00D04440">
              <w:t>Tez Çalışmasını Destekleyen Kurum ya da Kuruluşlar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D04440" w:rsidRDefault="00D04440" w:rsidP="003B04AE">
            <w:pPr>
              <w:pStyle w:val="AralkYok"/>
              <w:spacing w:before="120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3B04AE">
            <w:pPr>
              <w:pStyle w:val="AralkYok"/>
              <w:spacing w:before="120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3B04AE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3B04AE" w:rsidRDefault="003B04AE" w:rsidP="00FF0A8C">
            <w:pPr>
              <w:pStyle w:val="AralkYok"/>
            </w:pPr>
          </w:p>
        </w:tc>
        <w:tc>
          <w:tcPr>
            <w:tcW w:w="9925" w:type="dxa"/>
            <w:gridSpan w:val="15"/>
            <w:shd w:val="clear" w:color="auto" w:fill="auto"/>
            <w:vAlign w:val="center"/>
          </w:tcPr>
          <w:p w:rsidR="003B04AE" w:rsidRPr="00FF0A8C" w:rsidRDefault="003B04AE" w:rsidP="003B04AE">
            <w:pPr>
              <w:pStyle w:val="AralkYok"/>
              <w:spacing w:before="120"/>
            </w:pPr>
            <w:r>
              <w:t>7. Öğrencinin aldığı dersler ve kredileri</w:t>
            </w:r>
          </w:p>
        </w:tc>
        <w:tc>
          <w:tcPr>
            <w:tcW w:w="284" w:type="dxa"/>
            <w:shd w:val="clear" w:color="auto" w:fill="auto"/>
            <w:vAlign w:val="center"/>
          </w:tcPr>
          <w:p w:rsidR="003B04AE" w:rsidRPr="00FF0A8C" w:rsidRDefault="003B04AE" w:rsidP="00FF0A8C">
            <w:pPr>
              <w:pStyle w:val="AralkYok"/>
            </w:pPr>
          </w:p>
        </w:tc>
      </w:tr>
      <w:tr w:rsidR="00CC4ACA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10209" w:type="dxa"/>
            <w:gridSpan w:val="16"/>
            <w:vMerge w:val="restart"/>
            <w:shd w:val="clear" w:color="auto" w:fill="auto"/>
            <w:vAlign w:val="center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76"/>
              <w:gridCol w:w="3276"/>
              <w:gridCol w:w="3278"/>
            </w:tblGrid>
            <w:tr w:rsidR="00D04440" w:rsidTr="00D04440">
              <w:trPr>
                <w:trHeight w:val="274"/>
              </w:trPr>
              <w:tc>
                <w:tcPr>
                  <w:tcW w:w="3276" w:type="dxa"/>
                  <w:shd w:val="clear" w:color="auto" w:fill="auto"/>
                </w:tcPr>
                <w:p w:rsidR="00D04440" w:rsidRPr="00185F41" w:rsidRDefault="00D04440" w:rsidP="00D04440">
                  <w:pPr>
                    <w:tabs>
                      <w:tab w:val="left" w:pos="8550"/>
                    </w:tabs>
                    <w:spacing w:after="100" w:afterAutospacing="1"/>
                    <w:jc w:val="center"/>
                    <w:rPr>
                      <w:szCs w:val="24"/>
                    </w:rPr>
                  </w:pPr>
                  <w:proofErr w:type="gramStart"/>
                  <w:r w:rsidRPr="00185F41">
                    <w:rPr>
                      <w:szCs w:val="24"/>
                    </w:rPr>
                    <w:t>Dersin  Kodu</w:t>
                  </w:r>
                  <w:proofErr w:type="gramEnd"/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Pr="00025F9D" w:rsidRDefault="00D04440" w:rsidP="00D04440">
                  <w:pPr>
                    <w:tabs>
                      <w:tab w:val="left" w:pos="8550"/>
                    </w:tabs>
                    <w:spacing w:after="100" w:afterAutospacing="1"/>
                    <w:jc w:val="center"/>
                  </w:pPr>
                  <w:r w:rsidRPr="00185F41">
                    <w:rPr>
                      <w:szCs w:val="24"/>
                    </w:rPr>
                    <w:t>Dersin Adı</w:t>
                  </w: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Pr="00185F41" w:rsidRDefault="00E758CB" w:rsidP="00D04440">
                  <w:pPr>
                    <w:tabs>
                      <w:tab w:val="left" w:pos="8550"/>
                    </w:tabs>
                    <w:spacing w:after="100" w:afterAutospacing="1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ersin Saati</w:t>
                  </w: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</w:tbl>
          <w:p w:rsidR="00CC4ACA" w:rsidRDefault="00CC4ACA" w:rsidP="00D04440">
            <w:pPr>
              <w:pStyle w:val="AralkYok"/>
              <w:spacing w:before="100" w:beforeAutospacing="1"/>
            </w:pPr>
          </w:p>
        </w:tc>
      </w:tr>
      <w:tr w:rsidR="00CC4ACA" w:rsidTr="0082050F">
        <w:trPr>
          <w:gridAfter w:val="1"/>
          <w:wAfter w:w="76" w:type="dxa"/>
          <w:trHeight w:val="2998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10209" w:type="dxa"/>
            <w:gridSpan w:val="16"/>
            <w:vMerge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</w:tr>
      <w:tr w:rsidR="00D04440" w:rsidTr="0082050F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4114" w:type="dxa"/>
            <w:gridSpan w:val="9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5811" w:type="dxa"/>
            <w:gridSpan w:val="6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  <w:jc w:val="right"/>
            </w:pPr>
            <w:r>
              <w:t xml:space="preserve">Tarih: …. / …. /20…         </w:t>
            </w:r>
          </w:p>
        </w:tc>
        <w:tc>
          <w:tcPr>
            <w:tcW w:w="360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  <w:jc w:val="right"/>
            </w:pPr>
          </w:p>
        </w:tc>
      </w:tr>
      <w:tr w:rsidR="00F94AD0" w:rsidTr="0082050F">
        <w:trPr>
          <w:trHeight w:val="340"/>
        </w:trPr>
        <w:tc>
          <w:tcPr>
            <w:tcW w:w="1275" w:type="dxa"/>
            <w:gridSpan w:val="3"/>
            <w:shd w:val="clear" w:color="auto" w:fill="auto"/>
            <w:vAlign w:val="center"/>
          </w:tcPr>
          <w:p w:rsidR="00F94AD0" w:rsidRDefault="00F94AD0" w:rsidP="00FF0A8C">
            <w:pPr>
              <w:pStyle w:val="AralkYok"/>
            </w:pPr>
          </w:p>
        </w:tc>
        <w:tc>
          <w:tcPr>
            <w:tcW w:w="3404" w:type="dxa"/>
            <w:gridSpan w:val="8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F94AD0" w:rsidRDefault="00F94AD0" w:rsidP="00FF0A8C">
            <w:pPr>
              <w:pStyle w:val="AralkYok"/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F94AD0" w:rsidRDefault="00F94AD0" w:rsidP="00F94AD0">
            <w:pPr>
              <w:pStyle w:val="AralkYok"/>
              <w:spacing w:before="240"/>
              <w:jc w:val="right"/>
            </w:pPr>
          </w:p>
        </w:tc>
        <w:tc>
          <w:tcPr>
            <w:tcW w:w="3119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F94AD0" w:rsidRDefault="00F94AD0" w:rsidP="00F94AD0">
            <w:pPr>
              <w:pStyle w:val="AralkYok"/>
              <w:spacing w:before="240"/>
              <w:jc w:val="right"/>
            </w:pPr>
          </w:p>
        </w:tc>
        <w:tc>
          <w:tcPr>
            <w:tcW w:w="1777" w:type="dxa"/>
            <w:gridSpan w:val="4"/>
            <w:shd w:val="clear" w:color="auto" w:fill="auto"/>
            <w:vAlign w:val="center"/>
          </w:tcPr>
          <w:p w:rsidR="00F94AD0" w:rsidRDefault="00F94AD0" w:rsidP="00D04440">
            <w:pPr>
              <w:pStyle w:val="AralkYok"/>
              <w:jc w:val="right"/>
            </w:pPr>
          </w:p>
        </w:tc>
      </w:tr>
      <w:tr w:rsidR="00F94AD0" w:rsidTr="0082050F">
        <w:trPr>
          <w:gridAfter w:val="1"/>
          <w:wAfter w:w="76" w:type="dxa"/>
          <w:trHeight w:val="340"/>
        </w:trPr>
        <w:tc>
          <w:tcPr>
            <w:tcW w:w="1275" w:type="dxa"/>
            <w:gridSpan w:val="3"/>
            <w:shd w:val="clear" w:color="auto" w:fill="auto"/>
            <w:vAlign w:val="center"/>
          </w:tcPr>
          <w:p w:rsidR="00F94AD0" w:rsidRDefault="00F94AD0" w:rsidP="00FF0A8C">
            <w:pPr>
              <w:pStyle w:val="AralkYok"/>
            </w:pPr>
          </w:p>
        </w:tc>
        <w:tc>
          <w:tcPr>
            <w:tcW w:w="3404" w:type="dxa"/>
            <w:gridSpan w:val="8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F94AD0" w:rsidRPr="00F94AD0" w:rsidRDefault="00F94AD0" w:rsidP="00F94AD0">
            <w:pPr>
              <w:pStyle w:val="AralkYok"/>
              <w:jc w:val="center"/>
              <w:rPr>
                <w:b/>
                <w:sz w:val="20"/>
              </w:rPr>
            </w:pPr>
            <w:r w:rsidRPr="00F94AD0">
              <w:rPr>
                <w:b/>
                <w:sz w:val="20"/>
              </w:rPr>
              <w:t>Danışman</w:t>
            </w:r>
          </w:p>
          <w:p w:rsidR="00F94AD0" w:rsidRDefault="00F94AD0" w:rsidP="00F94AD0">
            <w:pPr>
              <w:pStyle w:val="AralkYok"/>
              <w:jc w:val="center"/>
            </w:pPr>
            <w:r w:rsidRPr="00F94AD0">
              <w:rPr>
                <w:b/>
                <w:sz w:val="20"/>
              </w:rPr>
              <w:t>(Unvan, Ad, Soyad, İmza)</w:t>
            </w:r>
          </w:p>
        </w:tc>
        <w:tc>
          <w:tcPr>
            <w:tcW w:w="1275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F94AD0" w:rsidRPr="00F94AD0" w:rsidRDefault="00F94AD0" w:rsidP="00F94AD0">
            <w:pPr>
              <w:pStyle w:val="AralkYok"/>
              <w:jc w:val="center"/>
              <w:rPr>
                <w:b/>
                <w:sz w:val="20"/>
              </w:rPr>
            </w:pPr>
          </w:p>
        </w:tc>
        <w:tc>
          <w:tcPr>
            <w:tcW w:w="3119" w:type="dxa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F94AD0" w:rsidRPr="00F94AD0" w:rsidRDefault="007F6F2B" w:rsidP="00F94AD0">
            <w:pPr>
              <w:pStyle w:val="AralkYok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na </w:t>
            </w:r>
            <w:bookmarkStart w:id="0" w:name="_GoBack"/>
            <w:bookmarkEnd w:id="0"/>
            <w:r w:rsidR="0066592C">
              <w:rPr>
                <w:b/>
                <w:sz w:val="20"/>
              </w:rPr>
              <w:t>B</w:t>
            </w:r>
            <w:r w:rsidR="00F94AD0" w:rsidRPr="00F94AD0">
              <w:rPr>
                <w:b/>
                <w:sz w:val="20"/>
              </w:rPr>
              <w:t>ilim Dalı Başkanı</w:t>
            </w:r>
          </w:p>
          <w:p w:rsidR="00F94AD0" w:rsidRPr="00F94AD0" w:rsidRDefault="00F94AD0" w:rsidP="00F94AD0">
            <w:pPr>
              <w:pStyle w:val="AralkYok"/>
              <w:jc w:val="center"/>
              <w:rPr>
                <w:b/>
                <w:sz w:val="20"/>
              </w:rPr>
            </w:pPr>
            <w:r w:rsidRPr="00F94AD0">
              <w:rPr>
                <w:b/>
                <w:sz w:val="20"/>
              </w:rPr>
              <w:t>(Unvan, Ad, Soyad, İmza)</w:t>
            </w:r>
          </w:p>
        </w:tc>
        <w:tc>
          <w:tcPr>
            <w:tcW w:w="1701" w:type="dxa"/>
            <w:gridSpan w:val="3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F94AD0" w:rsidRDefault="00F94AD0" w:rsidP="00FF0A8C">
            <w:pPr>
              <w:pStyle w:val="AralkYok"/>
            </w:pPr>
          </w:p>
        </w:tc>
      </w:tr>
      <w:tr w:rsidR="00CC4ACA" w:rsidRPr="00A32206" w:rsidTr="0082050F">
        <w:trPr>
          <w:gridAfter w:val="1"/>
          <w:wAfter w:w="76" w:type="dxa"/>
          <w:trHeight w:val="340"/>
        </w:trPr>
        <w:tc>
          <w:tcPr>
            <w:tcW w:w="283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4110" w:type="dxa"/>
            <w:gridSpan w:val="8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CC4ACA" w:rsidRDefault="00A32206" w:rsidP="00A32206">
            <w:pPr>
              <w:pStyle w:val="AralkYok"/>
              <w:spacing w:before="240"/>
              <w:rPr>
                <w:b/>
              </w:rPr>
            </w:pPr>
            <w:r w:rsidRPr="00A32206">
              <w:rPr>
                <w:b/>
                <w:sz w:val="20"/>
              </w:rPr>
              <w:t>ENSTİTÜ YÖNETİM KURULU KARARI</w:t>
            </w:r>
          </w:p>
        </w:tc>
        <w:tc>
          <w:tcPr>
            <w:tcW w:w="2693" w:type="dxa"/>
            <w:gridSpan w:val="5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A32206" w:rsidP="00A32206">
            <w:pPr>
              <w:pStyle w:val="AralkYok"/>
              <w:spacing w:before="240"/>
            </w:pPr>
            <w:r w:rsidRPr="00A32206">
              <w:rPr>
                <w:b/>
                <w:sz w:val="20"/>
              </w:rPr>
              <w:t>TARİH: …. / … / 20…</w:t>
            </w:r>
          </w:p>
        </w:tc>
        <w:tc>
          <w:tcPr>
            <w:tcW w:w="3688" w:type="dxa"/>
            <w:gridSpan w:val="4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A32206" w:rsidRDefault="00A32206" w:rsidP="00A32206">
            <w:pPr>
              <w:pStyle w:val="AralkYok"/>
              <w:spacing w:before="240"/>
              <w:rPr>
                <w:b/>
                <w:sz w:val="20"/>
              </w:rPr>
            </w:pPr>
            <w:r>
              <w:rPr>
                <w:b/>
                <w:sz w:val="20"/>
              </w:rPr>
              <w:t>KARAR NO:</w:t>
            </w:r>
          </w:p>
        </w:tc>
      </w:tr>
      <w:tr w:rsidR="001C6348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1C6348" w:rsidRDefault="001C6348" w:rsidP="00FF0A8C">
            <w:pPr>
              <w:pStyle w:val="AralkYok"/>
            </w:pPr>
          </w:p>
        </w:tc>
        <w:tc>
          <w:tcPr>
            <w:tcW w:w="2764" w:type="dxa"/>
            <w:gridSpan w:val="5"/>
            <w:shd w:val="clear" w:color="auto" w:fill="auto"/>
            <w:vAlign w:val="center"/>
          </w:tcPr>
          <w:p w:rsidR="001C6348" w:rsidRPr="001C6348" w:rsidRDefault="001C6348" w:rsidP="001C6348">
            <w:pPr>
              <w:pStyle w:val="AralkYok"/>
              <w:spacing w:before="120"/>
              <w:rPr>
                <w:sz w:val="20"/>
              </w:rPr>
            </w:pPr>
            <w:r w:rsidRPr="001C6348">
              <w:rPr>
                <w:sz w:val="20"/>
              </w:rPr>
              <w:sym w:font="Symbol" w:char="F0A0"/>
            </w:r>
            <w:r w:rsidRPr="001C6348">
              <w:rPr>
                <w:sz w:val="20"/>
              </w:rPr>
              <w:t xml:space="preserve"> UYGUNDUR</w:t>
            </w:r>
          </w:p>
        </w:tc>
        <w:tc>
          <w:tcPr>
            <w:tcW w:w="3334" w:type="dxa"/>
            <w:gridSpan w:val="6"/>
            <w:shd w:val="clear" w:color="auto" w:fill="auto"/>
            <w:vAlign w:val="center"/>
          </w:tcPr>
          <w:p w:rsidR="001C6348" w:rsidRPr="001C6348" w:rsidRDefault="001C6348" w:rsidP="001C6348">
            <w:pPr>
              <w:pStyle w:val="AralkYok"/>
              <w:spacing w:before="120"/>
              <w:rPr>
                <w:sz w:val="20"/>
              </w:rPr>
            </w:pPr>
            <w:r w:rsidRPr="001C6348">
              <w:rPr>
                <w:sz w:val="20"/>
              </w:rPr>
              <w:sym w:font="Symbol" w:char="F0A0"/>
            </w:r>
            <w:r w:rsidRPr="001C6348">
              <w:rPr>
                <w:sz w:val="20"/>
              </w:rPr>
              <w:t xml:space="preserve"> UYGUN DEĞİLDİR</w:t>
            </w:r>
          </w:p>
        </w:tc>
        <w:tc>
          <w:tcPr>
            <w:tcW w:w="3260" w:type="dxa"/>
            <w:gridSpan w:val="3"/>
            <w:shd w:val="clear" w:color="auto" w:fill="auto"/>
            <w:vAlign w:val="center"/>
          </w:tcPr>
          <w:p w:rsidR="001C6348" w:rsidRDefault="001C6348" w:rsidP="00FF0A8C">
            <w:pPr>
              <w:pStyle w:val="AralkYok"/>
            </w:pP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:rsidR="001C6348" w:rsidRDefault="001C6348" w:rsidP="00FF0A8C">
            <w:pPr>
              <w:pStyle w:val="AralkYok"/>
            </w:pPr>
          </w:p>
        </w:tc>
      </w:tr>
      <w:tr w:rsidR="00A32206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  <w:tc>
          <w:tcPr>
            <w:tcW w:w="853" w:type="dxa"/>
            <w:gridSpan w:val="2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  <w:tc>
          <w:tcPr>
            <w:tcW w:w="2665" w:type="dxa"/>
            <w:gridSpan w:val="4"/>
            <w:shd w:val="clear" w:color="auto" w:fill="auto"/>
            <w:vAlign w:val="center"/>
          </w:tcPr>
          <w:p w:rsidR="00A32206" w:rsidRDefault="00A32206" w:rsidP="00CC4ACA">
            <w:pPr>
              <w:pStyle w:val="AralkYok"/>
              <w:jc w:val="center"/>
            </w:pP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  <w:tc>
          <w:tcPr>
            <w:tcW w:w="2221" w:type="dxa"/>
            <w:gridSpan w:val="3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  <w:tc>
          <w:tcPr>
            <w:tcW w:w="3260" w:type="dxa"/>
            <w:gridSpan w:val="3"/>
            <w:shd w:val="clear" w:color="auto" w:fill="auto"/>
            <w:vAlign w:val="center"/>
          </w:tcPr>
          <w:p w:rsidR="00A32206" w:rsidRDefault="00A32206" w:rsidP="00A32206">
            <w:pPr>
              <w:pStyle w:val="AralkYok"/>
            </w:pP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</w:tr>
      <w:tr w:rsidR="00CC4ACA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853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2665" w:type="dxa"/>
            <w:gridSpan w:val="4"/>
            <w:shd w:val="clear" w:color="auto" w:fill="auto"/>
            <w:vAlign w:val="center"/>
          </w:tcPr>
          <w:p w:rsidR="00CC4ACA" w:rsidRDefault="00CC4ACA" w:rsidP="00CC4ACA">
            <w:pPr>
              <w:pStyle w:val="AralkYok"/>
              <w:jc w:val="center"/>
            </w:pP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2221" w:type="dxa"/>
            <w:gridSpan w:val="3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3260" w:type="dxa"/>
            <w:gridSpan w:val="3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E93C6F" w:rsidRDefault="00E93C6F" w:rsidP="001C6348">
            <w:pPr>
              <w:pStyle w:val="AralkYok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Unvan, Ad, Soyad, İmza</w:t>
            </w:r>
            <w:r w:rsidRPr="00F94AD0">
              <w:rPr>
                <w:b/>
                <w:sz w:val="20"/>
              </w:rPr>
              <w:t>)</w:t>
            </w:r>
          </w:p>
          <w:p w:rsidR="001C6348" w:rsidRDefault="001C6348" w:rsidP="001C6348">
            <w:pPr>
              <w:pStyle w:val="AralkYok"/>
              <w:jc w:val="center"/>
            </w:pPr>
            <w:r w:rsidRPr="001C6348">
              <w:rPr>
                <w:b/>
              </w:rPr>
              <w:t>Enstitü Müdürü</w:t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</w:tr>
      <w:tr w:rsidR="00025F9D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</w:tc>
        <w:tc>
          <w:tcPr>
            <w:tcW w:w="853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</w:tc>
        <w:tc>
          <w:tcPr>
            <w:tcW w:w="2665" w:type="dxa"/>
            <w:gridSpan w:val="4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Pr="00CC4ACA" w:rsidRDefault="00025F9D" w:rsidP="00CC4ACA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359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</w:tc>
        <w:tc>
          <w:tcPr>
            <w:tcW w:w="2221" w:type="dxa"/>
            <w:gridSpan w:val="3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</w:tc>
        <w:tc>
          <w:tcPr>
            <w:tcW w:w="3260" w:type="dxa"/>
            <w:gridSpan w:val="3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Pr="00CC4ACA" w:rsidRDefault="00025F9D" w:rsidP="00CC4ACA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851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  <w:p w:rsidR="006C05DB" w:rsidRDefault="006C05DB" w:rsidP="00FF0A8C">
            <w:pPr>
              <w:pStyle w:val="AralkYok"/>
            </w:pPr>
          </w:p>
        </w:tc>
      </w:tr>
      <w:tr w:rsidR="000A30F8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0A30F8" w:rsidRDefault="000A30F8" w:rsidP="00FF0A8C">
            <w:pPr>
              <w:pStyle w:val="AralkYok"/>
            </w:pPr>
          </w:p>
        </w:tc>
        <w:tc>
          <w:tcPr>
            <w:tcW w:w="10209" w:type="dxa"/>
            <w:gridSpan w:val="16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0A30F8" w:rsidRPr="003C1832" w:rsidRDefault="003C1832" w:rsidP="003C1832">
            <w:pPr>
              <w:spacing w:after="0" w:line="240" w:lineRule="auto"/>
              <w:ind w:left="-284"/>
              <w:rPr>
                <w:sz w:val="20"/>
                <w:lang w:eastAsia="tr-TR"/>
              </w:rPr>
            </w:pPr>
            <w:r>
              <w:rPr>
                <w:sz w:val="20"/>
              </w:rPr>
              <w:t xml:space="preserve">     Bu form 1 nüsha hazırlanarak Anabilim Dalı Başkanlığı’na teslim edilecektir.</w:t>
            </w: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Pr="00F94AD0" w:rsidRDefault="00131467" w:rsidP="000A30F8">
            <w:pPr>
              <w:pStyle w:val="AralkYok"/>
              <w:rPr>
                <w:sz w:val="20"/>
              </w:rPr>
            </w:pP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shd w:val="clear" w:color="auto" w:fill="auto"/>
            <w:vAlign w:val="center"/>
          </w:tcPr>
          <w:p w:rsidR="00131467" w:rsidRPr="000D7C4A" w:rsidRDefault="00131467" w:rsidP="00131467">
            <w:pPr>
              <w:pStyle w:val="KonuBal"/>
              <w:spacing w:before="120" w:after="100" w:afterAutospacing="1"/>
              <w:ind w:left="0"/>
              <w:jc w:val="left"/>
              <w:rPr>
                <w:sz w:val="24"/>
                <w:lang w:eastAsia="tr-TR"/>
              </w:rPr>
            </w:pPr>
            <w:r w:rsidRPr="000D7C4A">
              <w:rPr>
                <w:sz w:val="22"/>
                <w:lang w:eastAsia="tr-TR"/>
              </w:rPr>
              <w:t>TEZİN ÖNERİSİ</w:t>
            </w: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shd w:val="clear" w:color="auto" w:fill="auto"/>
            <w:vAlign w:val="center"/>
          </w:tcPr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rPr>
                <w:rFonts w:ascii="Tahoma" w:hAnsi="Tahoma" w:cs="Tahoma"/>
                <w:b/>
                <w:color w:val="000000"/>
                <w:sz w:val="12"/>
                <w:szCs w:val="17"/>
              </w:rPr>
            </w:pPr>
            <w:r w:rsidRPr="00131467">
              <w:rPr>
                <w:b/>
                <w:color w:val="000000"/>
                <w:szCs w:val="36"/>
              </w:rPr>
              <w:t>Araştırmanın Başlığı: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108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b/>
                <w:bCs/>
                <w:color w:val="000000"/>
                <w:szCs w:val="36"/>
              </w:rPr>
              <w:t>I.</w:t>
            </w:r>
            <w:r w:rsidRPr="00131467">
              <w:rPr>
                <w:color w:val="000000"/>
                <w:sz w:val="8"/>
                <w:szCs w:val="14"/>
              </w:rPr>
              <w:t>              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b/>
                <w:bCs/>
                <w:color w:val="000000"/>
                <w:szCs w:val="36"/>
              </w:rPr>
              <w:t>PROBLEM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1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Problem Durumu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2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Problem Cümlesi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3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Alt Problemler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4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proofErr w:type="spellStart"/>
            <w:r w:rsidRPr="00131467">
              <w:rPr>
                <w:color w:val="000000"/>
                <w:szCs w:val="36"/>
              </w:rPr>
              <w:t>Denenceler</w:t>
            </w:r>
            <w:proofErr w:type="spellEnd"/>
            <w:r w:rsidRPr="00131467">
              <w:rPr>
                <w:color w:val="000000"/>
                <w:szCs w:val="36"/>
              </w:rPr>
              <w:t xml:space="preserve"> (hipotezler)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5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proofErr w:type="spellStart"/>
            <w:r w:rsidRPr="00131467">
              <w:rPr>
                <w:color w:val="000000"/>
                <w:szCs w:val="36"/>
              </w:rPr>
              <w:t>Sayıtlılar</w:t>
            </w:r>
            <w:proofErr w:type="spellEnd"/>
            <w:r w:rsidRPr="00131467">
              <w:rPr>
                <w:color w:val="000000"/>
                <w:szCs w:val="36"/>
              </w:rPr>
              <w:t xml:space="preserve"> (varsayımlar)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6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Tanımlar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7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Kapsam ve Sınırlamalar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108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b/>
                <w:bCs/>
                <w:color w:val="000000"/>
                <w:szCs w:val="36"/>
              </w:rPr>
              <w:t>II.</w:t>
            </w:r>
            <w:r w:rsidRPr="00131467">
              <w:rPr>
                <w:color w:val="000000"/>
                <w:sz w:val="8"/>
                <w:szCs w:val="14"/>
              </w:rPr>
              <w:t>         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b/>
                <w:bCs/>
                <w:color w:val="000000"/>
                <w:szCs w:val="36"/>
              </w:rPr>
              <w:t xml:space="preserve">İLGİLİ </w:t>
            </w:r>
            <w:r w:rsidR="00F90538">
              <w:rPr>
                <w:b/>
                <w:bCs/>
                <w:color w:val="000000"/>
                <w:szCs w:val="36"/>
              </w:rPr>
              <w:t>ALANYAZIN</w:t>
            </w:r>
            <w:r w:rsidR="00AC643F">
              <w:rPr>
                <w:b/>
                <w:bCs/>
                <w:color w:val="000000"/>
                <w:szCs w:val="36"/>
              </w:rPr>
              <w:t xml:space="preserve"> TARAMASI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108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b/>
                <w:bCs/>
                <w:color w:val="000000"/>
                <w:szCs w:val="36"/>
              </w:rPr>
              <w:t>III.</w:t>
            </w:r>
            <w:r w:rsidRPr="00131467">
              <w:rPr>
                <w:color w:val="000000"/>
                <w:sz w:val="8"/>
                <w:szCs w:val="14"/>
              </w:rPr>
              <w:t>     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b/>
                <w:bCs/>
                <w:color w:val="000000"/>
                <w:szCs w:val="36"/>
              </w:rPr>
              <w:t>YÖNTEM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1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Araştırma Yöntemi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2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Evren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3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Örneklem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4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Veri Toplama Teknikleri</w:t>
            </w:r>
          </w:p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131467">
              <w:rPr>
                <w:color w:val="000000"/>
                <w:szCs w:val="36"/>
              </w:rPr>
              <w:t>5.</w:t>
            </w:r>
            <w:r w:rsidRPr="00131467">
              <w:rPr>
                <w:color w:val="000000"/>
                <w:sz w:val="8"/>
                <w:szCs w:val="14"/>
              </w:rPr>
              <w:t>  </w:t>
            </w:r>
            <w:r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131467">
              <w:rPr>
                <w:color w:val="000000"/>
                <w:szCs w:val="36"/>
              </w:rPr>
              <w:t>Verileri Çözümleme Yöntemleri</w:t>
            </w:r>
          </w:p>
          <w:p w:rsidR="00131467" w:rsidRPr="00131467" w:rsidRDefault="000E6687" w:rsidP="00696509">
            <w:pPr>
              <w:pStyle w:val="xmsonormal"/>
              <w:spacing w:before="0" w:beforeAutospacing="0" w:after="0" w:afterAutospacing="0"/>
              <w:ind w:left="1080"/>
              <w:rPr>
                <w:rFonts w:ascii="Tahoma" w:hAnsi="Tahoma" w:cs="Tahoma"/>
                <w:color w:val="000000"/>
                <w:sz w:val="12"/>
                <w:szCs w:val="17"/>
              </w:rPr>
            </w:pPr>
            <w:r>
              <w:rPr>
                <w:b/>
                <w:bCs/>
                <w:color w:val="000000"/>
                <w:szCs w:val="36"/>
              </w:rPr>
              <w:t>I</w:t>
            </w:r>
            <w:r w:rsidR="00131467" w:rsidRPr="00131467">
              <w:rPr>
                <w:b/>
                <w:bCs/>
                <w:color w:val="000000"/>
                <w:szCs w:val="36"/>
              </w:rPr>
              <w:t>V.</w:t>
            </w:r>
            <w:r w:rsidR="00131467" w:rsidRPr="00131467">
              <w:rPr>
                <w:color w:val="000000"/>
                <w:sz w:val="8"/>
                <w:szCs w:val="14"/>
              </w:rPr>
              <w:t>            </w:t>
            </w:r>
            <w:r w:rsidR="00131467" w:rsidRPr="00131467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="00131467" w:rsidRPr="00131467">
              <w:rPr>
                <w:b/>
                <w:bCs/>
                <w:color w:val="000000"/>
                <w:szCs w:val="36"/>
              </w:rPr>
              <w:t>TAKVİM VE İNSAN GÜCÜ</w:t>
            </w:r>
            <w:r w:rsidR="00696509">
              <w:rPr>
                <w:rFonts w:ascii="Tahoma" w:hAnsi="Tahoma" w:cs="Tahoma"/>
                <w:color w:val="000000"/>
                <w:sz w:val="12"/>
                <w:szCs w:val="17"/>
              </w:rPr>
              <w:t xml:space="preserve"> </w:t>
            </w:r>
            <w:r w:rsidR="00131467" w:rsidRPr="00131467">
              <w:rPr>
                <w:b/>
                <w:bCs/>
                <w:color w:val="000000"/>
                <w:szCs w:val="36"/>
              </w:rPr>
              <w:t>KAYNAKLAR</w:t>
            </w:r>
            <w:r w:rsidR="00696509">
              <w:rPr>
                <w:rFonts w:ascii="Tahoma" w:hAnsi="Tahoma" w:cs="Tahoma"/>
                <w:color w:val="000000"/>
                <w:sz w:val="12"/>
                <w:szCs w:val="17"/>
              </w:rPr>
              <w:t xml:space="preserve"> </w:t>
            </w:r>
            <w:r w:rsidR="00131467" w:rsidRPr="00131467">
              <w:rPr>
                <w:b/>
                <w:bCs/>
                <w:color w:val="000000"/>
                <w:szCs w:val="36"/>
              </w:rPr>
              <w:t>EKLER</w:t>
            </w:r>
          </w:p>
          <w:p w:rsidR="00131467" w:rsidRPr="00F94AD0" w:rsidRDefault="00131467" w:rsidP="000A30F8">
            <w:pPr>
              <w:pStyle w:val="AralkYok"/>
              <w:rPr>
                <w:sz w:val="20"/>
              </w:rPr>
            </w:pP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rPr>
                <w:b/>
                <w:color w:val="000000"/>
                <w:szCs w:val="36"/>
              </w:rPr>
            </w:pP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rPr>
                <w:b/>
                <w:color w:val="000000"/>
                <w:szCs w:val="36"/>
              </w:rPr>
            </w:pP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9925" w:type="dxa"/>
            <w:gridSpan w:val="15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Default="0065280E" w:rsidP="00131467">
            <w:pPr>
              <w:spacing w:before="120" w:after="120"/>
              <w:ind w:right="-52"/>
              <w:jc w:val="both"/>
            </w:pPr>
            <w:r>
              <w:t xml:space="preserve">Önerilen </w:t>
            </w:r>
            <w:r w:rsidR="00131467" w:rsidRPr="006A5961">
              <w:t xml:space="preserve">Tezin Konusuna İlişkin Anabilim Dalında </w:t>
            </w:r>
            <w:r w:rsidR="00131467">
              <w:t>Benzer Araştırmalar Yapıldı mı?</w:t>
            </w:r>
          </w:p>
          <w:p w:rsidR="00131467" w:rsidRPr="00131467" w:rsidRDefault="00131467" w:rsidP="00131467">
            <w:pPr>
              <w:spacing w:before="120" w:after="120"/>
              <w:ind w:right="-52"/>
              <w:jc w:val="both"/>
            </w:pPr>
            <w:r>
              <w:t xml:space="preserve">             </w:t>
            </w:r>
            <w:r>
              <w:sym w:font="Symbol" w:char="F0A0"/>
            </w:r>
            <w:r>
              <w:t xml:space="preserve">  EVET                    </w:t>
            </w:r>
            <w:r>
              <w:sym w:font="Symbol" w:char="F0A0"/>
            </w:r>
            <w:r>
              <w:t xml:space="preserve">  HAYIR</w:t>
            </w:r>
          </w:p>
        </w:tc>
        <w:tc>
          <w:tcPr>
            <w:tcW w:w="284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Pr="00131467" w:rsidRDefault="00131467" w:rsidP="00131467">
            <w:pPr>
              <w:ind w:right="-52"/>
              <w:jc w:val="both"/>
            </w:pPr>
          </w:p>
        </w:tc>
      </w:tr>
      <w:tr w:rsidR="00131467" w:rsidTr="0082050F">
        <w:trPr>
          <w:gridAfter w:val="1"/>
          <w:wAfter w:w="76" w:type="dxa"/>
          <w:trHeight w:val="835"/>
        </w:trPr>
        <w:tc>
          <w:tcPr>
            <w:tcW w:w="565" w:type="dxa"/>
            <w:gridSpan w:val="2"/>
            <w:tcBorders>
              <w:top w:val="single" w:sz="2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9925" w:type="dxa"/>
            <w:gridSpan w:val="15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Default="00131467" w:rsidP="00131467">
            <w:pPr>
              <w:spacing w:after="0"/>
              <w:ind w:right="-52"/>
              <w:jc w:val="both"/>
            </w:pPr>
          </w:p>
          <w:p w:rsidR="00131467" w:rsidRPr="006A5961" w:rsidRDefault="00131467" w:rsidP="00131467">
            <w:pPr>
              <w:ind w:right="-52"/>
              <w:jc w:val="both"/>
            </w:pPr>
            <w:r w:rsidRPr="006A5961">
              <w:t>Yanıtınız Evet İs</w:t>
            </w:r>
            <w:r>
              <w:t>e (Yüksek Lisans ya da Doktora)</w:t>
            </w:r>
          </w:p>
        </w:tc>
        <w:tc>
          <w:tcPr>
            <w:tcW w:w="284" w:type="dxa"/>
            <w:tcBorders>
              <w:top w:val="single" w:sz="2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1467" w:rsidRPr="00131467" w:rsidRDefault="00131467" w:rsidP="00131467">
            <w:pPr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3"/>
        </w:trPr>
        <w:tc>
          <w:tcPr>
            <w:tcW w:w="565" w:type="dxa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246F30" w:rsidRDefault="00246F30" w:rsidP="00FF0A8C">
            <w:pPr>
              <w:pStyle w:val="AralkYok"/>
            </w:pPr>
          </w:p>
        </w:tc>
        <w:tc>
          <w:tcPr>
            <w:tcW w:w="2271" w:type="dxa"/>
            <w:gridSpan w:val="3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before="120" w:after="0"/>
              <w:ind w:right="-52"/>
              <w:jc w:val="both"/>
            </w:pPr>
            <w:r w:rsidRPr="00246F30">
              <w:t xml:space="preserve">1. </w:t>
            </w:r>
            <w:r>
              <w:t>TEZİN ADI</w:t>
            </w:r>
          </w:p>
        </w:tc>
        <w:tc>
          <w:tcPr>
            <w:tcW w:w="283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:rsidR="00246F30" w:rsidRDefault="00246F30" w:rsidP="00246F30">
            <w:pPr>
              <w:spacing w:after="0"/>
              <w:ind w:right="-52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131467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vMerge w:val="restart"/>
            <w:tcBorders>
              <w:top w:val="single" w:sz="12" w:space="0" w:color="auto"/>
              <w:left w:val="nil"/>
            </w:tcBorders>
            <w:shd w:val="clear" w:color="auto" w:fill="auto"/>
            <w:vAlign w:val="center"/>
          </w:tcPr>
          <w:p w:rsidR="00246F30" w:rsidRPr="00131467" w:rsidRDefault="00246F30" w:rsidP="00131467">
            <w:pPr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FF0A8C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  <w:jc w:val="both"/>
            </w:pPr>
            <w:r>
              <w:t xml:space="preserve">    ÖĞRENCİNİN AD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131467">
            <w:pPr>
              <w:spacing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131467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vMerge/>
            <w:shd w:val="clear" w:color="auto" w:fill="auto"/>
            <w:vAlign w:val="center"/>
          </w:tcPr>
          <w:p w:rsidR="00246F30" w:rsidRPr="00131467" w:rsidRDefault="00246F30" w:rsidP="00131467">
            <w:pPr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FF0A8C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  <w:jc w:val="both"/>
            </w:pPr>
            <w:r w:rsidRPr="00246F30">
              <w:t xml:space="preserve"> </w:t>
            </w:r>
            <w:r>
              <w:t xml:space="preserve">   DANIŞMAN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vMerge/>
            <w:shd w:val="clear" w:color="auto" w:fill="auto"/>
            <w:vAlign w:val="center"/>
          </w:tcPr>
          <w:p w:rsidR="00246F30" w:rsidRPr="00131467" w:rsidRDefault="00246F30" w:rsidP="00131467">
            <w:pPr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3"/>
        </w:trPr>
        <w:tc>
          <w:tcPr>
            <w:tcW w:w="565" w:type="dxa"/>
            <w:gridSpan w:val="2"/>
            <w:vMerge w:val="restart"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spacing w:before="240" w:after="0"/>
              <w:ind w:right="-52"/>
              <w:jc w:val="both"/>
            </w:pPr>
            <w:r>
              <w:t>2</w:t>
            </w:r>
            <w:r w:rsidRPr="00246F30">
              <w:t xml:space="preserve">. </w:t>
            </w:r>
            <w:r>
              <w:t>TEZİN ADI</w:t>
            </w:r>
          </w:p>
        </w:tc>
        <w:tc>
          <w:tcPr>
            <w:tcW w:w="283" w:type="dxa"/>
            <w:shd w:val="clear" w:color="auto" w:fill="auto"/>
            <w:vAlign w:val="bottom"/>
          </w:tcPr>
          <w:p w:rsidR="00246F30" w:rsidRDefault="00246F30" w:rsidP="00563C80">
            <w:pPr>
              <w:spacing w:after="0"/>
              <w:ind w:right="-52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  <w:r>
              <w:t xml:space="preserve">    ÖĞRENCİNİN AD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  <w:r w:rsidRPr="00246F30">
              <w:t xml:space="preserve"> </w:t>
            </w:r>
            <w:r>
              <w:t xml:space="preserve">   DANIŞMAN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971379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pStyle w:val="AralkYok"/>
              <w:spacing w:before="240"/>
            </w:pPr>
            <w:r>
              <w:t>3</w:t>
            </w:r>
            <w:r w:rsidRPr="00246F30">
              <w:t xml:space="preserve">. </w:t>
            </w:r>
            <w:r>
              <w:t>TEZİN ADI</w:t>
            </w:r>
          </w:p>
        </w:tc>
        <w:tc>
          <w:tcPr>
            <w:tcW w:w="283" w:type="dxa"/>
            <w:shd w:val="clear" w:color="auto" w:fill="auto"/>
            <w:vAlign w:val="bottom"/>
          </w:tcPr>
          <w:p w:rsidR="00246F30" w:rsidRDefault="00246F30" w:rsidP="00246F30">
            <w:pPr>
              <w:spacing w:before="120" w:after="0"/>
              <w:ind w:right="-52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pStyle w:val="AralkYok"/>
            </w:pPr>
            <w:r>
              <w:t xml:space="preserve">    ÖĞRENCİNİN AD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246F30">
            <w:pPr>
              <w:spacing w:before="120"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pStyle w:val="AralkYok"/>
            </w:pPr>
            <w:r w:rsidRPr="00246F30">
              <w:t xml:space="preserve"> </w:t>
            </w:r>
            <w:r>
              <w:t xml:space="preserve">   DANIŞMAN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246F30">
            <w:pPr>
              <w:spacing w:before="120"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</w:tbl>
    <w:p w:rsidR="00494BEE" w:rsidRPr="00246F30" w:rsidRDefault="00246F30" w:rsidP="00246F30">
      <w:pPr>
        <w:tabs>
          <w:tab w:val="left" w:pos="8172"/>
        </w:tabs>
        <w:ind w:left="-567"/>
        <w:rPr>
          <w:sz w:val="20"/>
          <w:lang w:eastAsia="tr-TR"/>
        </w:rPr>
      </w:pPr>
      <w:r>
        <w:rPr>
          <w:sz w:val="20"/>
          <w:lang w:eastAsia="tr-TR"/>
        </w:rPr>
        <w:tab/>
      </w:r>
    </w:p>
    <w:sectPr w:rsidR="00494BEE" w:rsidRPr="00246F30" w:rsidSect="00F94AD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851" w:left="1418" w:header="709" w:footer="709" w:gutter="0"/>
      <w:pgBorders w:offsetFrom="page">
        <w:top w:val="thinThickLargeGap" w:sz="24" w:space="24" w:color="auto"/>
        <w:left w:val="thinThickLargeGap" w:sz="24" w:space="24" w:color="auto"/>
        <w:bottom w:val="thickThinLargeGap" w:sz="24" w:space="31" w:color="auto"/>
        <w:right w:val="thickThinLarge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03F4" w:rsidRDefault="00AA03F4" w:rsidP="00AF7B2E">
      <w:pPr>
        <w:spacing w:after="0" w:line="240" w:lineRule="auto"/>
      </w:pPr>
      <w:r>
        <w:separator/>
      </w:r>
    </w:p>
  </w:endnote>
  <w:endnote w:type="continuationSeparator" w:id="0">
    <w:p w:rsidR="00AA03F4" w:rsidRDefault="00AA03F4" w:rsidP="00AF7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2401" w:rsidRDefault="00713DC1">
    <w:r>
      <w:c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69A" w:rsidRPr="0082050F" w:rsidRDefault="002667E2">
    <w:pPr>
      <w:pStyle w:val="Altbilgi"/>
    </w:pPr>
    <w:r>
      <w:rPr>
        <w:lang w:eastAsia="tr-T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537210</wp:posOffset>
              </wp:positionH>
              <wp:positionV relativeFrom="paragraph">
                <wp:posOffset>198120</wp:posOffset>
              </wp:positionV>
              <wp:extent cx="6985000" cy="457200"/>
              <wp:effectExtent l="0" t="0" r="0" b="0"/>
              <wp:wrapNone/>
              <wp:docPr id="30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50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A269A" w:rsidRPr="00AA23FC" w:rsidRDefault="00BA269A" w:rsidP="00BA269A">
                          <w:pPr>
                            <w:pStyle w:val="AralkYok"/>
                            <w:jc w:val="center"/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</w:pPr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>Akdeniz Üniversitesi Eğitim Bilimleri Enstitüsü Enstitüler Binası 3. Kat A Blok 07058 Kampus Antalya │ Tel: 0242 2274400-1430 │</w:t>
                          </w:r>
                        </w:p>
                        <w:p w:rsidR="00BA269A" w:rsidRPr="00AA23FC" w:rsidRDefault="00BA269A" w:rsidP="00BA269A">
                          <w:pPr>
                            <w:pStyle w:val="AralkYok"/>
                            <w:jc w:val="center"/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</w:pPr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 xml:space="preserve">Fax:0│ e-posta: </w:t>
                          </w:r>
                          <w:hyperlink r:id="rId1" w:history="1">
                            <w:r w:rsidRPr="00AA23FC">
                              <w:rPr>
                                <w:rStyle w:val="Kpr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be@akdeniz.edu.tr</w:t>
                            </w:r>
                          </w:hyperlink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 xml:space="preserve"> │web: ebe.akdeniz.edu.t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42.3pt;margin-top:15.6pt;width:550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" filled="f" stroked="f">
              <v:textbox>
                <w:txbxContent>
                  <w:p w:rsidR="00BA269A" w:rsidRPr="00AA23FC" w:rsidRDefault="00BA269A" w:rsidP="00BA269A">
                    <w:pPr>
                      <w:pStyle w:val="AralkYok"/>
                      <w:jc w:val="center"/>
                      <w:rPr>
                        <w:b/>
                        <w:color w:val="000000"/>
                        <w:sz w:val="18"/>
                        <w:szCs w:val="18"/>
                      </w:rPr>
                    </w:pPr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>Akdeniz Üniversitesi Eğitim Bilimleri Enstitüsü Enstitüler Binası 3. Kat A Blok 07058 Kampus Antalya │ Tel: 0242 2274400-1430 │</w:t>
                    </w:r>
                  </w:p>
                  <w:p w:rsidR="00BA269A" w:rsidRPr="00AA23FC" w:rsidRDefault="00BA269A" w:rsidP="00BA269A">
                    <w:pPr>
                      <w:pStyle w:val="AralkYok"/>
                      <w:jc w:val="center"/>
                      <w:rPr>
                        <w:b/>
                        <w:color w:val="000000"/>
                        <w:sz w:val="18"/>
                        <w:szCs w:val="18"/>
                      </w:rPr>
                    </w:pPr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 xml:space="preserve">Fax:0│ e-posta: </w:t>
                    </w:r>
                    <w:hyperlink r:id="rId2" w:history="1">
                      <w:r w:rsidRPr="00AA23FC">
                        <w:rPr>
                          <w:rStyle w:val="Kpr"/>
                          <w:b/>
                          <w:color w:val="000000"/>
                          <w:sz w:val="18"/>
                          <w:szCs w:val="18"/>
                        </w:rPr>
                        <w:t>ebe@akdeniz.edu.tr</w:t>
                      </w:r>
                    </w:hyperlink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 xml:space="preserve"> │web: ebe.akdeniz.edu.tr</w:t>
                    </w:r>
                  </w:p>
                </w:txbxContent>
              </v:textbox>
            </v:shape>
          </w:pict>
        </mc:Fallback>
      </mc:AlternateContent>
    </w:r>
    <w:r w:rsidR="0082050F">
      <w:t xml:space="preserve">Bu form, Anabilim Dalı Akademik </w:t>
    </w:r>
    <w:r w:rsidR="00EB0E07">
      <w:t xml:space="preserve"> Kurul Kararı ile birlikte Enstitüye gönderilecektir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50F" w:rsidRDefault="0082050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03F4" w:rsidRDefault="00AA03F4" w:rsidP="00AF7B2E">
      <w:pPr>
        <w:spacing w:after="0" w:line="240" w:lineRule="auto"/>
      </w:pPr>
      <w:r>
        <w:separator/>
      </w:r>
    </w:p>
  </w:footnote>
  <w:footnote w:type="continuationSeparator" w:id="0">
    <w:p w:rsidR="00AA03F4" w:rsidRDefault="00AA03F4" w:rsidP="00AF7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50F" w:rsidRDefault="0082050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50F" w:rsidRDefault="0082050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50F" w:rsidRDefault="0082050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>
      <v:stroke weight="2pt"/>
      <v:shadow on="t" color="black" opacity="24903f" origin=",.5" offset="0,.55556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C3MDazNDE0MzJT0lEKTi0uzszPAykwrAUAVAXa3CwAAAA="/>
  </w:docVars>
  <w:rsids>
    <w:rsidRoot w:val="00AF7B2E"/>
    <w:rsid w:val="0000572C"/>
    <w:rsid w:val="00007638"/>
    <w:rsid w:val="00025F9D"/>
    <w:rsid w:val="000272E4"/>
    <w:rsid w:val="00045564"/>
    <w:rsid w:val="000672E2"/>
    <w:rsid w:val="00074690"/>
    <w:rsid w:val="00081A0D"/>
    <w:rsid w:val="000A30F8"/>
    <w:rsid w:val="000C70DD"/>
    <w:rsid w:val="000D7C4A"/>
    <w:rsid w:val="000E26FE"/>
    <w:rsid w:val="000E6687"/>
    <w:rsid w:val="000F067B"/>
    <w:rsid w:val="000F77CE"/>
    <w:rsid w:val="00114A7F"/>
    <w:rsid w:val="001216FC"/>
    <w:rsid w:val="00131467"/>
    <w:rsid w:val="00185F41"/>
    <w:rsid w:val="001C6348"/>
    <w:rsid w:val="00215942"/>
    <w:rsid w:val="00235AF7"/>
    <w:rsid w:val="0024362C"/>
    <w:rsid w:val="00246F30"/>
    <w:rsid w:val="00255858"/>
    <w:rsid w:val="002667E2"/>
    <w:rsid w:val="00297A60"/>
    <w:rsid w:val="002A70F2"/>
    <w:rsid w:val="002E6570"/>
    <w:rsid w:val="002F3D61"/>
    <w:rsid w:val="002F5500"/>
    <w:rsid w:val="002F7A7E"/>
    <w:rsid w:val="00310C40"/>
    <w:rsid w:val="003269CE"/>
    <w:rsid w:val="00326ABA"/>
    <w:rsid w:val="003337FE"/>
    <w:rsid w:val="003463B3"/>
    <w:rsid w:val="003676FA"/>
    <w:rsid w:val="003677C9"/>
    <w:rsid w:val="00385BFE"/>
    <w:rsid w:val="003B04AE"/>
    <w:rsid w:val="003C1832"/>
    <w:rsid w:val="004645E9"/>
    <w:rsid w:val="00467541"/>
    <w:rsid w:val="00494BEE"/>
    <w:rsid w:val="004A33C7"/>
    <w:rsid w:val="005065EA"/>
    <w:rsid w:val="005116C4"/>
    <w:rsid w:val="00511E90"/>
    <w:rsid w:val="005214C4"/>
    <w:rsid w:val="00561ADF"/>
    <w:rsid w:val="00563C80"/>
    <w:rsid w:val="005D0AD5"/>
    <w:rsid w:val="006101B3"/>
    <w:rsid w:val="006175BA"/>
    <w:rsid w:val="00627FC6"/>
    <w:rsid w:val="00636616"/>
    <w:rsid w:val="00642ADA"/>
    <w:rsid w:val="0065280E"/>
    <w:rsid w:val="0066592C"/>
    <w:rsid w:val="006710C1"/>
    <w:rsid w:val="00696509"/>
    <w:rsid w:val="006B3037"/>
    <w:rsid w:val="006C05DB"/>
    <w:rsid w:val="007128A7"/>
    <w:rsid w:val="00713DC1"/>
    <w:rsid w:val="00724B38"/>
    <w:rsid w:val="007400DF"/>
    <w:rsid w:val="00757B70"/>
    <w:rsid w:val="00770CA8"/>
    <w:rsid w:val="007F6F2B"/>
    <w:rsid w:val="0082050F"/>
    <w:rsid w:val="0082681B"/>
    <w:rsid w:val="00882647"/>
    <w:rsid w:val="008A0F72"/>
    <w:rsid w:val="008A5867"/>
    <w:rsid w:val="008A6003"/>
    <w:rsid w:val="00907A01"/>
    <w:rsid w:val="00921E46"/>
    <w:rsid w:val="009374F7"/>
    <w:rsid w:val="0094388F"/>
    <w:rsid w:val="00943A80"/>
    <w:rsid w:val="00947E78"/>
    <w:rsid w:val="00950375"/>
    <w:rsid w:val="00957FD1"/>
    <w:rsid w:val="00971379"/>
    <w:rsid w:val="009A1EDC"/>
    <w:rsid w:val="009A341E"/>
    <w:rsid w:val="009B3B2A"/>
    <w:rsid w:val="009C64E8"/>
    <w:rsid w:val="009D08E2"/>
    <w:rsid w:val="009E388C"/>
    <w:rsid w:val="009F513F"/>
    <w:rsid w:val="009F7AA5"/>
    <w:rsid w:val="00A32206"/>
    <w:rsid w:val="00AA03F4"/>
    <w:rsid w:val="00AA23FC"/>
    <w:rsid w:val="00AC643F"/>
    <w:rsid w:val="00AE3856"/>
    <w:rsid w:val="00AF7B2E"/>
    <w:rsid w:val="00B279E4"/>
    <w:rsid w:val="00B56158"/>
    <w:rsid w:val="00BA269A"/>
    <w:rsid w:val="00C11FB0"/>
    <w:rsid w:val="00C25688"/>
    <w:rsid w:val="00C63751"/>
    <w:rsid w:val="00C64D8A"/>
    <w:rsid w:val="00C6556A"/>
    <w:rsid w:val="00C83FBB"/>
    <w:rsid w:val="00CC4ACA"/>
    <w:rsid w:val="00D04440"/>
    <w:rsid w:val="00D0578F"/>
    <w:rsid w:val="00D77925"/>
    <w:rsid w:val="00D86818"/>
    <w:rsid w:val="00DD274E"/>
    <w:rsid w:val="00E27A60"/>
    <w:rsid w:val="00E52AE3"/>
    <w:rsid w:val="00E65469"/>
    <w:rsid w:val="00E72456"/>
    <w:rsid w:val="00E758CB"/>
    <w:rsid w:val="00E93C6F"/>
    <w:rsid w:val="00EA1228"/>
    <w:rsid w:val="00EA2401"/>
    <w:rsid w:val="00EB0E07"/>
    <w:rsid w:val="00EB61E1"/>
    <w:rsid w:val="00EC10FB"/>
    <w:rsid w:val="00EC7B5B"/>
    <w:rsid w:val="00F15460"/>
    <w:rsid w:val="00F17727"/>
    <w:rsid w:val="00F450B6"/>
    <w:rsid w:val="00F81AD9"/>
    <w:rsid w:val="00F90538"/>
    <w:rsid w:val="00F94AD0"/>
    <w:rsid w:val="00F9512E"/>
    <w:rsid w:val="00FD432C"/>
    <w:rsid w:val="00FF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stroke weight="2pt"/>
      <v:shadow on="t" color="black" opacity="24903f" origin=",.5" offset="0,.55556mm"/>
    </o:shapedefaults>
    <o:shapelayout v:ext="edit">
      <o:idmap v:ext="edit" data="1"/>
    </o:shapelayout>
  </w:shapeDefaults>
  <w:decimalSymbol w:val=","/>
  <w:listSeparator w:val=";"/>
  <w15:docId w15:val="{DB6D6844-ADE2-4270-B37C-ABD9E2E5C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7A60"/>
    <w:pPr>
      <w:spacing w:after="200" w:line="276" w:lineRule="auto"/>
    </w:pPr>
    <w:rPr>
      <w:sz w:val="22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AF7B2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noProof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27FC6"/>
    <w:pPr>
      <w:keepNext/>
      <w:spacing w:after="0" w:line="240" w:lineRule="auto"/>
      <w:ind w:left="-567"/>
      <w:outlineLvl w:val="1"/>
    </w:pPr>
    <w:rPr>
      <w:rFonts w:ascii="Cambria" w:eastAsia="Times New Roman" w:hAnsi="Cambria"/>
      <w:b/>
      <w:bCs/>
      <w:sz w:val="2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4645E9"/>
    <w:pPr>
      <w:keepNext/>
      <w:spacing w:beforeLines="20" w:afterLines="20" w:line="240" w:lineRule="auto"/>
      <w:ind w:left="-718"/>
      <w:jc w:val="center"/>
      <w:outlineLvl w:val="2"/>
    </w:pPr>
    <w:rPr>
      <w:rFonts w:ascii="Cambria" w:eastAsia="Times New Roman" w:hAnsi="Cambria"/>
      <w:b/>
      <w:sz w:val="2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4645E9"/>
    <w:pPr>
      <w:keepNext/>
      <w:spacing w:beforeLines="20" w:afterLines="20" w:line="240" w:lineRule="auto"/>
      <w:outlineLvl w:val="3"/>
    </w:pPr>
    <w:rPr>
      <w:rFonts w:ascii="Cambria" w:eastAsia="Times New Roman" w:hAnsi="Cambria"/>
      <w:b/>
      <w:sz w:val="20"/>
    </w:rPr>
  </w:style>
  <w:style w:type="paragraph" w:styleId="Balk5">
    <w:name w:val="heading 5"/>
    <w:basedOn w:val="Normal"/>
    <w:next w:val="Normal"/>
    <w:link w:val="Balk5Char"/>
    <w:qFormat/>
    <w:rsid w:val="00AF7B2E"/>
    <w:pPr>
      <w:keepNext/>
      <w:spacing w:after="0" w:line="240" w:lineRule="auto"/>
      <w:jc w:val="center"/>
      <w:outlineLvl w:val="4"/>
    </w:pPr>
    <w:rPr>
      <w:rFonts w:eastAsia="Times New Roman"/>
      <w:b/>
      <w:bCs/>
      <w:sz w:val="20"/>
      <w:lang w:eastAsia="tr-TR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55858"/>
    <w:pPr>
      <w:keepNext/>
      <w:spacing w:before="48" w:after="48"/>
      <w:outlineLvl w:val="5"/>
    </w:pPr>
    <w:rPr>
      <w:rFonts w:ascii="Arial" w:hAnsi="Arial"/>
      <w:b/>
      <w:bCs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494BEE"/>
    <w:pPr>
      <w:keepNext/>
      <w:jc w:val="center"/>
      <w:outlineLvl w:val="6"/>
    </w:pPr>
    <w:rPr>
      <w:rFonts w:eastAsia="Times New Roman"/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7B2E"/>
    <w:pPr>
      <w:spacing w:after="0" w:line="240" w:lineRule="auto"/>
    </w:pPr>
    <w:rPr>
      <w:rFonts w:ascii="Tahoma" w:hAnsi="Tahoma"/>
      <w:noProof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AF7B2E"/>
    <w:rPr>
      <w:rFonts w:ascii="Tahoma" w:hAnsi="Tahoma" w:cs="Tahoma"/>
      <w:noProof/>
      <w:sz w:val="16"/>
      <w:szCs w:val="16"/>
    </w:rPr>
  </w:style>
  <w:style w:type="paragraph" w:styleId="AralkYok">
    <w:name w:val="No Spacing"/>
    <w:uiPriority w:val="1"/>
    <w:qFormat/>
    <w:rsid w:val="00AF7B2E"/>
    <w:rPr>
      <w:noProof/>
      <w:sz w:val="22"/>
      <w:lang w:eastAsia="en-US"/>
    </w:rPr>
  </w:style>
  <w:style w:type="character" w:customStyle="1" w:styleId="Balk5Char">
    <w:name w:val="Başlık 5 Char"/>
    <w:link w:val="Balk5"/>
    <w:rsid w:val="00AF7B2E"/>
    <w:rPr>
      <w:rFonts w:ascii="Times New Roman" w:eastAsia="Times New Roman" w:hAnsi="Times New Roman" w:cs="Times New Roman"/>
      <w:b/>
      <w:bCs/>
      <w:szCs w:val="20"/>
      <w:lang w:eastAsia="tr-TR"/>
    </w:rPr>
  </w:style>
  <w:style w:type="table" w:styleId="TabloKlavuzu">
    <w:name w:val="Table Grid"/>
    <w:basedOn w:val="NormalTablo"/>
    <w:uiPriority w:val="59"/>
    <w:rsid w:val="00AF7B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link w:val="Balk1"/>
    <w:uiPriority w:val="9"/>
    <w:rsid w:val="00AF7B2E"/>
    <w:rPr>
      <w:rFonts w:ascii="Cambria" w:eastAsia="Times New Roman" w:hAnsi="Cambria" w:cs="Times New Roman"/>
      <w:b/>
      <w:bCs/>
      <w:noProof/>
      <w:color w:val="365F91"/>
      <w:sz w:val="28"/>
      <w:szCs w:val="28"/>
    </w:rPr>
  </w:style>
  <w:style w:type="paragraph" w:styleId="GvdeMetni">
    <w:name w:val="Body Text"/>
    <w:basedOn w:val="Normal"/>
    <w:link w:val="GvdeMetniChar"/>
    <w:rsid w:val="00AF7B2E"/>
    <w:pPr>
      <w:tabs>
        <w:tab w:val="left" w:pos="-46"/>
      </w:tabs>
      <w:spacing w:after="0" w:line="240" w:lineRule="auto"/>
      <w:jc w:val="both"/>
    </w:pPr>
    <w:rPr>
      <w:rFonts w:eastAsia="Times New Roman"/>
      <w:sz w:val="20"/>
      <w:lang w:eastAsia="tr-TR"/>
    </w:rPr>
  </w:style>
  <w:style w:type="character" w:customStyle="1" w:styleId="GvdeMetniChar">
    <w:name w:val="Gövde Metni Char"/>
    <w:link w:val="GvdeMetni"/>
    <w:rsid w:val="00AF7B2E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AF7B2E"/>
    <w:pPr>
      <w:tabs>
        <w:tab w:val="center" w:pos="4536"/>
        <w:tab w:val="right" w:pos="9072"/>
      </w:tabs>
      <w:spacing w:after="0" w:line="240" w:lineRule="auto"/>
    </w:pPr>
    <w:rPr>
      <w:noProof/>
      <w:sz w:val="20"/>
    </w:rPr>
  </w:style>
  <w:style w:type="character" w:customStyle="1" w:styleId="stbilgiChar">
    <w:name w:val="Üstbilgi Char"/>
    <w:link w:val="stbilgi"/>
    <w:uiPriority w:val="99"/>
    <w:rsid w:val="00AF7B2E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AF7B2E"/>
    <w:pPr>
      <w:tabs>
        <w:tab w:val="center" w:pos="4536"/>
        <w:tab w:val="right" w:pos="9072"/>
      </w:tabs>
      <w:spacing w:after="0" w:line="240" w:lineRule="auto"/>
    </w:pPr>
    <w:rPr>
      <w:noProof/>
      <w:sz w:val="20"/>
    </w:rPr>
  </w:style>
  <w:style w:type="character" w:customStyle="1" w:styleId="AltbilgiChar">
    <w:name w:val="Altbilgi Char"/>
    <w:link w:val="Altbilgi"/>
    <w:uiPriority w:val="99"/>
    <w:rsid w:val="00AF7B2E"/>
    <w:rPr>
      <w:noProof/>
    </w:rPr>
  </w:style>
  <w:style w:type="character" w:styleId="Kpr">
    <w:name w:val="Hyperlink"/>
    <w:uiPriority w:val="99"/>
    <w:unhideWhenUsed/>
    <w:rsid w:val="00511E90"/>
    <w:rPr>
      <w:color w:val="0000FF"/>
      <w:u w:val="single"/>
    </w:rPr>
  </w:style>
  <w:style w:type="character" w:customStyle="1" w:styleId="Balk2Char">
    <w:name w:val="Başlık 2 Char"/>
    <w:link w:val="Balk2"/>
    <w:uiPriority w:val="9"/>
    <w:rsid w:val="00627FC6"/>
    <w:rPr>
      <w:rFonts w:ascii="Cambria" w:eastAsia="Times New Roman" w:hAnsi="Cambria"/>
      <w:b/>
      <w:bCs/>
    </w:rPr>
  </w:style>
  <w:style w:type="character" w:customStyle="1" w:styleId="Balk3Char">
    <w:name w:val="Başlık 3 Char"/>
    <w:link w:val="Balk3"/>
    <w:uiPriority w:val="9"/>
    <w:rsid w:val="004645E9"/>
    <w:rPr>
      <w:rFonts w:ascii="Cambria" w:eastAsia="Times New Roman" w:hAnsi="Cambria"/>
      <w:b/>
    </w:rPr>
  </w:style>
  <w:style w:type="character" w:customStyle="1" w:styleId="Balk4Char">
    <w:name w:val="Başlık 4 Char"/>
    <w:link w:val="Balk4"/>
    <w:uiPriority w:val="9"/>
    <w:rsid w:val="004645E9"/>
    <w:rPr>
      <w:rFonts w:ascii="Cambria" w:eastAsia="Times New Roman" w:hAnsi="Cambria"/>
      <w:b/>
    </w:rPr>
  </w:style>
  <w:style w:type="character" w:customStyle="1" w:styleId="Balk6Char">
    <w:name w:val="Başlık 6 Char"/>
    <w:link w:val="Balk6"/>
    <w:uiPriority w:val="9"/>
    <w:rsid w:val="00255858"/>
    <w:rPr>
      <w:rFonts w:ascii="Arial" w:hAnsi="Arial" w:cs="Arial"/>
      <w:b/>
      <w:bCs/>
      <w:sz w:val="22"/>
      <w:lang w:eastAsia="en-US"/>
    </w:rPr>
  </w:style>
  <w:style w:type="character" w:customStyle="1" w:styleId="Balk7Char">
    <w:name w:val="Başlık 7 Char"/>
    <w:link w:val="Balk7"/>
    <w:uiPriority w:val="9"/>
    <w:rsid w:val="00494BEE"/>
    <w:rPr>
      <w:rFonts w:eastAsia="Times New Roman"/>
      <w:b/>
      <w:sz w:val="24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494BEE"/>
    <w:pPr>
      <w:spacing w:after="120"/>
      <w:ind w:left="283"/>
    </w:pPr>
  </w:style>
  <w:style w:type="character" w:customStyle="1" w:styleId="GvdeMetniGirintisiChar">
    <w:name w:val="Gövde Metni Girintisi Char"/>
    <w:link w:val="GvdeMetniGirintisi"/>
    <w:uiPriority w:val="99"/>
    <w:semiHidden/>
    <w:rsid w:val="00494BEE"/>
    <w:rPr>
      <w:sz w:val="22"/>
      <w:lang w:eastAsia="en-US"/>
    </w:rPr>
  </w:style>
  <w:style w:type="paragraph" w:styleId="Altyaz">
    <w:name w:val="Subtitle"/>
    <w:basedOn w:val="Normal"/>
    <w:next w:val="Normal"/>
    <w:link w:val="AltyazChar"/>
    <w:uiPriority w:val="11"/>
    <w:qFormat/>
    <w:rsid w:val="00A32206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AltyazChar">
    <w:name w:val="Altyazı Char"/>
    <w:link w:val="Altyaz"/>
    <w:uiPriority w:val="11"/>
    <w:rsid w:val="00A32206"/>
    <w:rPr>
      <w:rFonts w:ascii="Cambria" w:eastAsia="Times New Roman" w:hAnsi="Cambria" w:cs="Times New Roman"/>
      <w:sz w:val="24"/>
      <w:szCs w:val="24"/>
      <w:lang w:eastAsia="en-US"/>
    </w:rPr>
  </w:style>
  <w:style w:type="paragraph" w:styleId="KonuBal">
    <w:name w:val="Title"/>
    <w:basedOn w:val="Normal"/>
    <w:link w:val="KonuBalChar"/>
    <w:qFormat/>
    <w:rsid w:val="00131467"/>
    <w:pPr>
      <w:spacing w:after="0" w:line="240" w:lineRule="auto"/>
      <w:ind w:left="46"/>
      <w:jc w:val="center"/>
    </w:pPr>
    <w:rPr>
      <w:rFonts w:eastAsia="Times New Roman"/>
      <w:b/>
      <w:bCs/>
      <w:sz w:val="20"/>
    </w:rPr>
  </w:style>
  <w:style w:type="character" w:customStyle="1" w:styleId="KonuBalChar">
    <w:name w:val="Konu Başlığı Char"/>
    <w:link w:val="KonuBal"/>
    <w:rsid w:val="00131467"/>
    <w:rPr>
      <w:rFonts w:eastAsia="Times New Roman"/>
      <w:b/>
      <w:bCs/>
    </w:rPr>
  </w:style>
  <w:style w:type="paragraph" w:customStyle="1" w:styleId="xmsonormal">
    <w:name w:val="x_msonormal"/>
    <w:basedOn w:val="Normal"/>
    <w:rsid w:val="00131467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tr-TR"/>
    </w:rPr>
  </w:style>
  <w:style w:type="character" w:customStyle="1" w:styleId="apple-converted-space">
    <w:name w:val="apple-converted-space"/>
    <w:rsid w:val="001314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8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be@akdeniz.edu.tr" TargetMode="External"/><Relationship Id="rId1" Type="http://schemas.openxmlformats.org/officeDocument/2006/relationships/hyperlink" Target="mailto:ebe@akdeniz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4</CharactersWithSpaces>
  <SharedDoc>false</SharedDoc>
  <HLinks>
    <vt:vector size="6" baseType="variant">
      <vt:variant>
        <vt:i4>1507435</vt:i4>
      </vt:variant>
      <vt:variant>
        <vt:i4>0</vt:i4>
      </vt:variant>
      <vt:variant>
        <vt:i4>0</vt:i4>
      </vt:variant>
      <vt:variant>
        <vt:i4>5</vt:i4>
      </vt:variant>
      <vt:variant>
        <vt:lpwstr>mailto:ebe@akdeniz.edu.t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mra</dc:creator>
  <cp:lastModifiedBy>ASUSPRO</cp:lastModifiedBy>
  <cp:revision>5</cp:revision>
  <dcterms:created xsi:type="dcterms:W3CDTF">2017-06-14T12:18:00Z</dcterms:created>
  <dcterms:modified xsi:type="dcterms:W3CDTF">2021-07-01T13:46:00Z</dcterms:modified>
</cp:coreProperties>
</file>